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w:t>
      </w:r>
      <w:r>
        <w:t xml:space="preserve"> </w:t>
      </w:r>
      <w:r>
        <w:t xml:space="preserve">PBS</w:t>
      </w:r>
      <w:r>
        <w:t xml:space="preserve"> </w:t>
      </w:r>
      <w:r>
        <w:t xml:space="preserve">ทันข่าว</w:t>
      </w:r>
      <w:r>
        <w:t xml:space="preserve"> </w:t>
      </w:r>
      <w:r>
        <w:t xml:space="preserve">16.00</w:t>
      </w:r>
      <w:r>
        <w:t xml:space="preserve"> </w:t>
      </w:r>
      <w:r>
        <w:t xml:space="preserve">น.</w:t>
      </w:r>
      <w:r>
        <w:t xml:space="preserve"> </w:t>
      </w:r>
      <w:r>
        <w:t xml:space="preserve">|</w:t>
      </w:r>
      <w:r>
        <w:t xml:space="preserve"> </w:t>
      </w:r>
      <w:r>
        <w:t xml:space="preserve">16</w:t>
      </w:r>
      <w:r>
        <w:t xml:space="preserve"> </w:t>
      </w:r>
      <w:r>
        <w:t xml:space="preserve">ต.ค.</w:t>
      </w:r>
      <w:r>
        <w:t xml:space="preserve"> </w:t>
      </w:r>
      <w:r>
        <w:t xml:space="preserve">66</w:t>
      </w:r>
      <w:r>
        <w:t xml:space="preserve"> </w:t>
      </w:r>
      <w:r>
        <w:t xml:space="preserve">(181066)</w:t>
      </w:r>
    </w:p>
    <w:p>
      <w:pPr>
        <w:pStyle w:val="Date"/>
      </w:pPr>
      <w:r>
        <w:t xml:space="preserve">วันพุธที่</w:t>
      </w:r>
      <w:r>
        <w:t xml:space="preserve"> </w:t>
      </w:r>
      <w:r>
        <w:t xml:space="preserve">18</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ผึ้งนภา) สวัสดีค่ะ ทันข่าววค่ะ 16:00 น พรุ่งนี้ปากคลองพยาบาลค่ะ ทำวันนี้แรงงานไทยจะกลับจากอิสราเอลเพิ่มอีกจำนวน 250 คน ข้างหลังจากเมื่อช่วงเช้าที่ผ่านมาแรงงานไทยจำนวน 130 คน คน ก็ได้เดินทางกลับมาจากอิสราเอลค่ะ ด้วยเครื่องบินของกองทัพอากาศนะคะ ซึ่งทั้งหมดนั้น ปลอดภัยดีค่ะ ขณะที่กระทรวงกลาโหม ก็เตรียมแผนที่จะส่ง C130 ที่จะลำเลียงคนไทย ไปยังประเทศที่ 3 ก่อนที่จะส่งเครื่องบินพาณิชย์นั้น ไปรับอีกจำนวนหลายพันคนค่ะ เครื่องปริ้น A340-50 ของกองทัพอากาศพร้อมกับรายงานภายในอิสราเอลที่เดินทางกลับสู่ประเทศไทยเที่ยวบินแรก ในวันนี้จำนวน 130 คน มาถึงท่าอากาศยานทหาร 2 กองบิน 6 เมื่อช่วงเช้าที่ผ่านมาค่ะ ในเมื่อเดินทางมาถึงสนามบินดอนเมือง แรงงานไทยทั้งหมด ต้องผ่านกระบวนการตรวจร่างกาย การตรวจคนเข้าเมือง การตรวจสอบสิทธิ์ ก่อนที่จะเดินทางไปที่สถาบันบำราศนราดูร ตรวจรถของบริษัทขนส่งจำกัดเพื่อที่จะลงทะเบียนรับสิทธิ์และสวัสดิการที่แรงงานคนไทยจะได้รับ ขณะที่ญาติของแรงงานคนไทยในอิสราเอล ก็เดินทางมารอรับที่สถาบันบำราศนราดูร อย่างครอบครัวของนายวิเศษ โพธิ์ไทร ชาวจังหวัดมุกดาหาร ที่มีภรรยามารอรับค่ะ นายวิเศษ บอกว่าดีใจที่กลับมาถึงประเทศไทยแล้ว หลังจากนี้ก็จะไม่กลับไปทำงานที่อิสราเอลอีก เพราะว่าไม่มั่นใจในความปลอดภัย เนื่องจากว่าจุดที่ทำงานอยู่นั้น อยู่ในพื้นที่การสู้รบกัน ไม่ไปแล้วนะครับ กลัวสงครามขึ้นมาอีก เรา… ไปครั้งนี้คงว่ามันอยู่ใกล้เกินนะครับ ก็มันสงบลงให้ก็ต้องค่อยว่ากัน ครับผม ค่อยว่ากันครับ</w:t>
      </w:r>
    </w:p>
    <w:p>
      <w:pPr>
        <w:pStyle w:val="BodyText"/>
      </w:pPr>
      <w:r>
        <w:t xml:space="preserve">(คุณผึ้งนภา) นายสุทิน คลังแสง รัฐมนตรีว่าการกระทรวงกลาโหม ยืนยันนะคะ ว่าหลังจากนี้หน่วยงานที่เกี่ยวข้องจะสำรวจความต้องการของแรงงานเหล่านี้ เพื่อให้การช่วยเหลือในเบื้องต้น ส่วนการช่วยเหลือลำเลียงคนไทย ที่ยังอยู่ในอิสราเอล ตอนนี้รัฐบาลกำลังวางแผนช่วยเหลือ คนที่ประสงค์จะเดินทางกลับให้หมด ก็คาดว่ามีประมาณคนภายในสิ้นเดือนตุลาคมนี้ค่ะ แต่ว่าอุปสรรคในขณะนี้ก็คือการเคลื่อนย้ายแรงงานที่ทำงานในพื้นที่ซูเราะห์เตียงสนามบินนั้นยังทำได้ยากอยู่เบื้องต้นนะคะ ก็เตรียมส่งเครื่องบิน 403บินรับคนไทยที่อยู่ในพื้นที่ ที่ได้รับผลกระทบ ไปส่งที่สนามบินในประเทศที่ 3 รอบ ๆ ก่อนจะให้เครื่องบินพาณิชย์นั้น บินไปรับกลับประเทศไทย ขณะที่ช่วงค่ำวันนี้ เวลาประมาณ 19:00 น. ก็จะมีแรงงานไทยอีกจำนวน 250 คนค่ะ เดินทางกลับจากอิสราเอล ถึงท่าอากาศยานสุวรรณภูมิค่ะ แม่ของแรงงานไทยในประเทศอิสราเอล ที่ได้รับการยืนยันนะคะ ว่าลูกชายนั้นเสียชีวิตแล้ว จากเหตุการณ์การสู้รบ หลังจากที่ถูกจับเป็นตัวประกัน ยังคงรอคอยความหวังค่ะ ว่ารัฐบาลนั้น จะช่วยเหลือนำศพของลูกชายนั้น กลับบ้านเกิดได้ค่ะ ที่บ้านของนายพงศธร ขุนศรี แรงงานชาวจังหวัดนครราชสีมา ที่เดินทางไปทำงานที่ประเทศอิสราเอล แล้วก็ถูกจับเป็นตัวประกันจากเหตุการณ์การสู้รบ ก่อนที่จะเสียชีวิต มีเพื่อนบ้านมาคอยให้กำลังใจ นางสุรางค นางค์กรุงศรี แม่ของนายพงศธร ที่ยังอยู่ในการโศกเศร้าหลังทราบข่าวการเสียชีวิตของลูกชายค่ะ แม่ของนายพงศธรบอกว่า กำลังใจดีขึ้น เพราะว่ามีเพื่อนบ้าน และหน่วยงานราชการในพื้นที่นั้น มาให้กำลังใจ แล้วก็ยังหวังว่ารัฐบาล จะช่วยนำศพของลูกชาย กลับมาประเทศไทย เพื่อที่จะได้นำไปประกอบพิธีทางศาสนาที่บ้านเกิด เพราะว่าอยากจะเห็นหน้าลูกชายเป็นครั้งสุดท้ายค่ะ ที่จังหวัดนครพนม นายสิทธิโชค โยธาทอน แรงงานไทยที่ลี้ภัยสงครามอยู่ที่ประเทศอิสราเอลได้วีดีโอมาพูดคุยกับครอบครัวของนายณัฐพงษ์ ปินตา หรือว่านิกหนึ่งในแรงงานชาวจังหวัดนครพนม ที่สูญหาย และครอบครัวไม่สามารถติดต่อได้ หลังเหตุการณ์ทั่วประเทศ โดยนายสิทธิโชค เปิดเผยว่าวันเกิดเหตุนั้น ไม่ได้อยู่ที่แคมป์คนงาน แต่ทราบข่าวว่าเพื่อนคนไทย7 คนนั้นทุกกลุ่มสามารถเข้ามาบุกยิงเสียชีวิตคาบังเกอร์ ส่วนที่เหลือคาดว่าน่าจะจับตัวประกัน ซึ่งภายในแคมป์คนงานมีคนไทยพักอยู่ 19 คน ส่วนนายณัฐพงษ์ยังไม่ทราบ ว่าเป็นตัวประการหรือว่าถูกยิงเสียชีวิต เพราะว่าจนถึงขณะนี้ ยังไม่พบตัว ขณะที่ครอบครัวนายณัฐพงษ์ ก็บอกว่าทุกข์ใจมาก ก็ไม่ทราบว่านายณัฐพงษ์นั้น ยังมีชีวิตอยู่หรือไม่ และเมื่อมีข่าวคนไทยเสียชีวิตเพิ่ม ก็ยิ่งกังวลใจ สิ่งที่ทำได้ในตอนนี้ ก็คือการรอข่าวจากทางการค่ะ ส่วนที่จังหวัดเชียงรายครอบครัวของนายกง แซ่เล่า อายุ 26 ปี ชาวบ้านดอนหลวง ตำบลริมโขง อำเภอเชียงของ จังหวัดเชียงราย หนึ่งในคนไทยที่ไปทำงานที่อิสราเอล ก็ยังคงเฝ้ารอข่าวสาร หลังพภาพนายกง น่าจะถูกกลุ่มฮามาส จับกุมตัวไปตั้งแต่วันที่ 7 ตุลาคมที่ผ่านมา โดยนางสาวสุนทรี แซ่ลี้ ภรรยาของในกง ก็บอกว่าสามีไปทำงานที่ประเทศ ประมาณ 1 ปี แล้วก่อนเดินทางไป ก็มีการหยิบยืมเงินบ้าง เพื่อเป็นค่าใช้จ่ายในการเดินทางโดยหลังที่มีภาพของในกงถูกจับก็ไม่สามารถที่จะติดต่อได้อีก จึงอยากให้หน่วยงานที่เกี่ยวข้องนั้นประสาน เพื่อช่วยเหลือให้ในกงนั้นได้กลับประเทศไทยด้วยค่ะ รัฐบาลอิสราเอลระบุ ว่ารัฐบาลและหน่วยงานด้านความมั่นคงของอิสราเอลนั้นประสบความล้มเหลว ในการปกน้องประชาชน ขณะที่นายกรัฐมนตรีอิสราเอล ได้พบปะกับครอบครัวของผู้ที่เสียชีวิต แล้วถูกจับเป็นตัวประกัน กล้องประจำตัวของสมาชิกกลุ่มติดอาวุธฮามาส ได้เผยภาพนาทีที่กลุ่มฮามาสนั้น ระดมกำลังบุกเข้าไปในคลิป บุกของอิสราเอล เมื่อวันที่ 7 ตุลาคมที่ผ่านมา คลิปวีดีโอเหล่านี้แสดงให้เห็นนะ ว่าสมาชิกกลุ่มฮามาสนั้นกราดยิงใส่ประชาชนโดยไม่เลือกหน้า และบุกเข้าค้นในอาคารทุกหลัง ซึ่งคลิปวิดีโอชุดนี้ เพิ่งถูกปล่อยออกมาเมื่อวานนี้ค่ะ ขณะที่วันนี้กองทัพอิสราเอล ได้เผยภาพ ปฏิบัติการโจมตีพื้นที่ของกลุ่ม ทางตอนใต้ของเลบานอน เพื่อตอบกลุ่มติดอาวุธดังกล่าว ที่โจมตีค่ายทหารและหมู่บ้าน ริมชายแดนทางตอนเหนือของจนเป็นเหตุให้มีผู้เสียชีวิต 1 คนบาดเจ็บ 3 คนถือว่าเป็นความรุนแรงบริเวณชายแดนในฝั่งเลบานอนที่เลวร้ายที่สุด นับตั้งแต่ปี 2006 ทางนี้อิสราเอลได้ออกคำสั่งห้ามประชาชนเข้าไปในรัศมี 4 กิโลเมตร จากชายแดนเลบานอน ซึ่งกำลังมีการยิงปะทะกันอย่างดุเดือด ขณะที่ Benjamin Netanyahu นายกรัฐมนตรีอิสราเอล เดินทางพบปะกับครอบครัวของผู้เสียชีวิต ที่ถูกจับเป็นตัวประกัน หรือสูญหายไปนั้น หลังตั้งจากกลุ่มฮามาสได้เปิดโจมตีอิสราเอลเมื่อวันที่ 7 ตุลาคมที่ผ่านมา ครอบครัวและญาติของผู้ที่ถูกจับตัวไปต่างเรียกร้อง ให้ผู้นำอิสราเอลนั้นรับประกันว่าพวกเขานั้นจะได้รับการปล่อยตัว โดยล่าสุดโฆษกกองทัพอิสราเอลเปิดเผย ว่ามีตัวประกันถูกจับตัวไว้ในกาซา 150 คน5 คนค่ะคณะรัฐมนตรีกระทรวงการคลังอิสราเอลซึ่งเป็นพันธมิตรคนสำคัญของพรรครัฐบาลอิสราเอลระบุว่าเราต้องยอมรับอย่างซื่อสัตย์อย่างเจ็บปวดและก็น้อมรับ ว่ารัฐบาลและหน่วยงานด้านความมั่นคงนั้น ความล้มเหลวในการรักษาความปลอดภัยของประชาชนค่ะ ประชาชนในหลายประเทศ ร่วมเดินขบวนแสดงพลังปาเลสไตนอิสราเอลพลังจากส่งมาทันได้เปิดฉากโจมตีอิสราเอล เมื่อวันที่ 7 ตุลาคมที่ผ่านมาแล้วก็นำไปสู่การต่อโลกของอิสราเอลจนทำให้มีผู้เสียชีวิตร่วมมากกว่า 4,000 คนค่ะ กลุ่มผู้ประท้วงในแคนาดาร่วมเดินขบวนแล้วก็ชาวปาเลสไตน์ไปตามท้องถนน บริเวณอาคารรัฐสภา ในกรุงออตตาวา เพื่อแสดงพลังสนับสนุนและเรียกร้องให้การปลดปล่อยปาเลสไตน์ เช่นเดียวกับที่รัฐเท็กซัส ของสหรัฐฯ ผู้ประท้วงหลายร้อยคน ร่วมกันโบกธง แล้วก็ชูป้ายข้อความ เพื่อเรียกร้องเสรีภาพให้กับชาวบ้าน โดยการประท้วง ก็เป็นไปด้วยความสงบส่วนชุมชนชาวยิวในรัฐนิวเจอร์ซีย์ก็เดินขบวนเพื่อแสดงพลังสนับสนุนอิสราเอล หลังจากถูกกลุ่มฮามาสโจมตีแบบไม่ทันตั้งตัว เมื่อวันที่ 7 ตุลาคมที่ผ่านมา เช่นเดียวกับประชาชนราว 1,000 คนกรุงลอนดอนของอังกฤษ ที่ร่วมกันจุดเทียนแล้วก็ไว้อาลัยให้กับผู้เสียชีวิต จากการปะทะกันระหว่างอิสราเอล และกลุ่มฮามาส และยังเรียกร้องให้มีการปล่อยตัวประกันมากกว่า 100 คน ที่ถูกจับตัวไป ขณะที่ในเยอรมนี ตำรวจระดมกำลังสลายการรวมตัวของกลุ่มผู้ชนะ สวนชาวปาเลสไตน์ที่จัตุรัสกรุงเบอร์ลิน พร้อมทั้งควบคุมตัวผู้ประท้วงไปจำนวนหนึ่ง หลังจากนั้นกลุ่มผู้สนับสนุนปาเลสไตน์ได้มีการจัดงานไว้อาลัยให้กับผู้เสียชีวิต ความขัดแย้งงานรวมตัว เพื่อแสดงจุดยืนสนับสนุนชาวปาเลสไตน์ ซึ่งขัดต่อข้อกฎหมาย เนื่องจากก่อนหน้านี้ เยอรมนีสั่งห้าม ไม่ให้ผู้สนับสนุนปาเลสไตน์ ออกมารวมตัว เพราะกังวลว่าอาจเป็นภัยคุกคามต่อความปลอดภัยและความมั่นคงสาธารณะค่ะ การปะทะกันระหว่างอิสราเอลกับฮามาสยังเกิดขึ้นอย่างต่อเนื่อง ซึ่งส่งผลทำให้มีผู้เสียชีวิตในอิสราเอลไปแล้วไม่ต่ำกว่า 1,400 คน ส่วนตัวเลขผู้เสียชีวิตในกาซาก็เพิ่มขึ้นเป็นอย่างน้อย 2,670 คนค่ะ ชายอเมริกันวัย 71 ปี ได้ก่อเหตุใช้มีดแทง2แม่ลูกชาวมุสลิมจนเป็นเหตุให้หายไว ๆ เสียชีวิตค่ะ ส่วนแม่ได้รับบาดเจ็บสาหัสขณะที่ผู้นำสหรัฐนั้นได้ออก ประณามเหตุการณ์ดังกล่าวนี้ค่ะ ชาวอเมริกันทยอยนำดอกไม้และของเล่นไปวางไว้หน้าบ้านหลังหนึ่ง ในห่างจากนครชิคาโก รัฐอิลลินอยส์ ประมาณ 64 กิโลเมตร ไว้อาลัยให้กับเด็กชายวัย 6 ขวบ ที่ถูกแทงเสียชีวิตหลังจากชายเจ้าของบ้าน บุกใช้มีดแทงลูกบ้าน เมื่อวันเสาร์ที่ผ่าน มาตามเวลาท้องถิ่น เจ้าหน้าที่เปิดเผยว่าเด็กชายเป็นชาวอเมริกันเชื้อสายปาเลสไตน์ มีร่องรอยแทงทั้งหมด 26 แผล ด้วยมีดใบหยักของทหาร ความยาว 7 นิ้ว แม่ของเด็กชายซึ่งมีอายุ 32 ปีได้รับบาดเจ็บสาหัส หลังจากที่แทงมากกว่า 10 แผล โดยขณะนี้ยังคงอยู่ระหว่างการรักษาตัวในโรงพยาบาล ส่วนผู้ต้องสงสัย ก็คือนายโจเซฟ คูบา วัย 71 ปี ซึ่งถูกตำรวจจับกุมตัวเอาไว้ได้แล้วหน้าที่ทางการท้องถิ่นระบุว่า สาเหตุในการลงมือครั้งนี้ เพราะว่า 2 แม่ลูก เป็นมุสลิมและเพื่อตอบสงครามระหว่างอิสราเอลและกลุ่มติดอาวุธฮามาส ที่เปิดฉากขึ้น ตั้งแต่วันที่ 7 ตุลาคมที่ผ่านมา ขณะนี้ผู้ต้องสงสัยถูกคุมขังอยู่ในเรือนจำ เพื่อรอขึ้นศาลนัดแรก หลังถูกตำรวจตั้งข้อหาฆ่าผู้อื่นโดยเจตนา พยายามฆ่าผู้อื่นโดยเจตนา ก่ออาชญากรรมจากความเกลียดชัง และทำร้ายร่างกายด้วยอาวุธร้ายแรง ที่โจ ไบเดน ประธานาธิบดีสหรัฐฯ ได้ออกมาประณามการกระทำดังกล่าวนะคะ เป็นการกระทำอันน่าสยดสยอง จากความเกลียดชังค่ะ วันนี้มีการประชุมคณะรัฐมนตรีค่ะ โดยนายกรัฐมนตรีก็ได้เผยผลการประชุม ครม. ในวันนี้ ว่ามีการเห็นชอบราคาค่าโดยสารรถไฟฟ้าโดยนำร่องใน 2 สายนะคะ ก็คือสายสีแดงและสีม่วง 20 ตลอดสายค่ะ พร้อมกับย้ำนะคะ ว่าการปรับราคาค่าโดยสารรถไฟฟ้า หากเส้นไหนสามารถทำได้ก่อนก็จะรีบทำทันทีค่ะ ให้เกิดประโยชน์กับประชาชนค่ะ นายเศรษฐา ทวีสิน นายกรัฐมนตรีและรัฐมนตรีว่าการกระทรวงการคลัง เปิดเผยว่าที่ประชุม ครม. มีมติอนุมัติ ให้ปรับอัตราค่าโดยสารรถไฟฟ้า 2 สาย คือสีแดงและสีม่วง20 บาทตลอดสายค่ะ โดยเส้นทางสายสีม่วง เริ่มตั้งแต่สถานีคลองบางไผ่ถึงสถานีเตาปูน ส่วนเส้นทางสายสีแดง เริ่มตั้งแต่สถานีกลางบางซื่อถึงสถานีรังสิต เริ่มต้นตั้งแต่เวลา 11.00 น. ที่ผ่านมาแต่ว่ารายละเอียดทั้งหมดนะคะ ก็จะให้นายสุริยะ จึงรุ่งเรืองกิจ รัฐมนตรีว่าการกระทรวงคมนาคม เป็นผู้ที่ชี้แจงอีกครั้งค่ะ</w:t>
      </w:r>
    </w:p>
    <w:p>
      <w:pPr>
        <w:pStyle w:val="BodyText"/>
      </w:pPr>
      <w:r>
        <w:t xml:space="preserve">(คุณเศรษฐา) 20 บาทใช่ไหมครับ สายสีแดงกับสีม่วง พรุ่งนี้ เที่ยงคืนนะ ไม่แน่ใจเหมือนกัน เลยดีกว่า รายละเอียดนะครับ จุดใหญ่ก็คือว่า 20 บาท ประชาชนอะไรทำได้ก็ทำก่อน</w:t>
      </w:r>
    </w:p>
    <w:p>
      <w:pPr>
        <w:pStyle w:val="BodyText"/>
      </w:pPr>
      <w:r>
        <w:t xml:space="preserve">(คุณผึ้งนภา) ส่วนการประชุมครม.วันนี้ กระทรวงพลังงานไม่ได้เสนอแต่งตั้งผู้ว่าการไฟฟ้าฝ่ายผลิตแห่งประเทศไทยค่ะ แต่ว่ามีรายงานเรื่องมาตรการลดราคาน้ำมันเบนซิน ซึ่งนายกรัฐมนตรีได้สั่งการให้รัฐมนตรีว่าการกระทรวงพลังงาน ไปดูในเรื่องของการเยียวยาช่วยเหลือ ภาคส่วนที่เปราะบาง ขณะเดียวกันรัฐมนตรีว่าการกระทรวงพลังงาน ได้รายงานความคืบหน้า ในการลดราคาน้ำมันเบนซิน พร้อมกับเสนอ 2 แนวทางค่ะ แต่ว่าในที่ประชุม ครม. ให้กลับไปทบทวน โดยเฉพาะในแนวทางที่ 3 เพื่อให้เป็นผลประโยชน์ต่อประชาชน และคาดว่าสัปดาห์หน้าจะนำเข้าสู่ที่ประชุม ครม. อีกครั้งหนึ่งค่ะ เช็กระยะรถไฟฟ้า 20 บาทของชาวบ้านก็เริ่มแล้ววันนี้เป็นวันแรกนะคะ นำร่องในโครงการรถไฟฟ้าสายสีแดง แล้วก็สายสีม่วงค่ะ ทำให้ผู้โดยสารที่ใช้บริการ จะจ่ายในอัตราสูงสุด 20 บาท ส่วนการเชื่อมต่อระหว่างสายสีแดง และสายสีม่วง ขณะนี้ก็ยังติดปัญหาในด้านอยู่นะคะ การคาดว่าจะเริ่มได้ในวันที่ 1 พฤศจิกายนนี้ค่ะ ครม. เห็นชอบปรับลดค่าโดยสารรถไฟฟ้าสูงสุดไม่เกิน 20 บาท สำหรับรถไฟฟ้าสายสีแดงและสีม่วงเดือนนี้ผลทันทีค่ะ ตั้งแต่เวลา 10.00 น. ที่ผ่านมาแล้ว ผู้โดยสารที่มาใช้บริการก็บอกว่ามาใช้บริการครั้งแรกแล้วก็เชื่อว่าหากใช้ในราคาสูงสุด20 บาทได้ ก็อาจจะจูงใจให้ใช้รถไฟฟ้ามากขึ้น เพราะว่าราคาถูก แล้วก็ประหยัดเวลาค่ะ// อาจจะใช้มากขึ้น มันจะหลายต่อ แล้วก็รวมกัน ราคาจะสูงกว่าท่านั่งถนนรถแดง ไปหน้าสถานีรังสิต แล้วก็มานี่ ก็จะถูกกว่าคิดว่าดีค่ะ คิดว่าสะดวก นั่งไปไหนแล้วบอกว่ามันติดกันเลยอะไรนี้ค่ะ สะดวก นายสุริยะ จึงรุ่งเรืองกิจ รัฐมนตรีว่าการกระทรวงคมนาคม กล่าวว่าสำหรับการเชื่อมต่อระหว่างรถไฟฟ้าสายสีม่วงกับรถไฟฟ้าสายสีแดงชานเมืองสายสีแดง จะเริ่มได้ในวันที่ 1 พฤศจิกายนนี้ค่ะ เพราะว่าระบบรองรับการเปลี่ยนถ่ายที่สถานีบางซ่อน ภายในระยะเวลา 30 นาที และก็ต้องใช้บัตรใบเดียวกันหรือว่า TMB contact lensเท่านั้นค่ะ</w:t>
      </w:r>
    </w:p>
    <w:p>
      <w:pPr>
        <w:pStyle w:val="BodyText"/>
      </w:pPr>
      <w:r>
        <w:t xml:space="preserve">(คุณสุริยะ) ตอนนี้ใช้ได้ครับ 20 บาทตลอดสาย ทั้งสีม่วงและสีแดง 20 บาท เนื่องจากว่าผมให้ข้อมูลนะครับ วันนี้มีเพียงแค่ 300 กว่าบาทเอง จากผู้โดยสาร 100,000 คน 300 คนมากเท่าไหร่ แต่ในขณะเดียวกัน ประมาณวันที่ 1 พฤศจิกายน ทางธนาคารที่เข้ามาช่วยทำระบบ เชื่อมโยงให้นะครับ ครับ ประมาณพฤศจิกาครับ</w:t>
      </w:r>
    </w:p>
    <w:p>
      <w:pPr>
        <w:pStyle w:val="BodyText"/>
      </w:pPr>
      <w:r>
        <w:t xml:space="preserve">(คุณผึ้งนภา) นายสุริยะกล่าวต่อว่าคาดการณ์ว่าจะมีผู้โดยสาร มาใช้บริการอย่างน้อยประมาณวันละ 100,000 คน ก็แบ่งรถไฟฟ้าสายสีม่วง 70 คน และรถไฟฟ้าชานเมืองสายสีแดงประมาณ 30,000 บาทค่ะ นายกรัฐมนตรีได้ปฏิเสธปลุกระดมและแบ่งแยกประชาชนค่ะ หลังจากที่ขอให้สนับสนุนนโยบาย Digital wallet 10,000 บาทนะคะ พร้อมกับย้ำว่าการดำเนินนโยบายนั้นได้ทำอย่างตามขั้นตอนอย่างรอบคอบ และรัดกุมค่ะ และก็เชื่อว่าจะไม่ซ้ำรอยโครงการรับจำนำข้าวค่ะ หลังจากกระแสคัดค้านไม่เห็นด้วย กรณีนายเศรษฐา ทวีสิน นายกรัฐมนตรี รัฐมนตรีว่าการกระทรวงการคลัง บอกกับประชาชนชาวจังหวัดพิษณุโลก ให้เป็นกระบอกเสียงเพื่อสนับสนุนนโยบายการแจกเงินดิจิทัล 10,000 บาท โดยนายกรัฐมนตรีกล่าวยืนยันว่าไม่ได้ต้องการแบ่งแยกประชาชน หรือปลุกระดมประชาชนค่ะ การแบ่งแยกเป็นการอบรมครับ เป็นการตีวาดก็บอกให้ผมรับฟังเสียงทุกเสียง ผมก้รับฟังเสียงเหมือนกัน อย่างเช่นพี่น้องประชาชนบางคน ก็บอกว่าระยะทาง 4 กิโลเมตรนี่ 5 กิโลเมตรมองไปไม่มีร้านสักร้านเดียวนี่ เหมือนกันเรื่องที่มาใช้เงินจีบได้ไหมครับระยะเวลา 6 เดือนผมก็อยากได้ยินจริงๆครับเพราะผมอยากจะสั่งจริงๆจะได้เอาไปปรับรับปากคนเดียวดีครับนายกรัฐมนตรีปฏิเสธว่าโครงการแจกเงินดิจิตอล 10000 บาทให้กับประชาชนกว่า 50คนนั้น ใช้งบประมาณเพียง 5.6 แสนบาท ไม่ใช่ 4.8 ล้านบาท แล้วก็เตรียมที่จะแถลงรายละเอียดของโครงการแล้ว ก็ที่มาประมาณนี้อีกครั้ง พร้อมกับย้ำว่ารัฐบาล ได้ดำเนินการทุกขั้นตอน ด้วยความรอบคอบ รัดกุมและก็จะไม่ซ้ำรอยกับโครงการรับจำนำข้าวอย่างแน่นอนค่ะขณะที่นายภูมิธรรมเวชยชัยรองนายกรัฐมนตรีและรัฐมนตรีว่าการกระทรวงพาณิชย์ระบุว่ารัฐบาลพร้อมฟังเสียงคัดค้าน หรือเสียงสนับสนุนกับนโยบาย แจกเงินดิจิตอล 10,000 บาท เทศบาลนั้นจะมาปรับปรุงแก้ไขแต่การดำเนินการนั้นต้องทำอยู่บนหลักการ เงื่อนไขที่พรรคเพื่อไทยกำหนดเอาไว้ค่ะ ก่อนที่จะย้ำว่านโยบายนี้ เริ่มได้ภายในวันที่ 1 กุมภาพันธ์ปี 2561 ค่ะ ขณะเดียวกันคณะกรรมาธิการพัฒนาเศรษฐกิจ ของสภาผู้แทนราษฎร เตรียมเชิญกระทรวงการคลัง และผู้แทนของธนาคารแห่งประเทศไทยนั้น มาให้ข้อมูลในวันพฤหัสบดี ที่ 19 ตุลาคมนี้ค่ะ พลตำรวจเอก ต่อศักดิ์ สุขวิมล ผู้บัญชาการตำรวจแห่งชาติยืนยันถึงผลการประชุมครม. แต่งตั้งระดับในผลนะคะ ว่ามีการปรับเปลี่ยนเล็กน้อยเป็นไปตาม พ.ร.บ. ตำรวจฉบับใหม่ค่ะ แล้วก็แทนที่จะพิจารณาอีกทีนี่ ในรอบปลายเดือน ตุลาคมนี้ค่ะ พลตำรวจเอก ต่อศักดิ์ สุขวิมล ผู้จัดการตำรวจแห่งชาติ เปิดเผยผลประชุมคณะกรรมการข้าราชการตำรวจก.ตร เพื่อแต่งตั้งตำรวจระดับรองผู้บัญชาการตำรวจแห่งชาติลงมาถึงระดับผู้บัญชาการตามพระราชบัญญัติตำรวจแห่งชาติ หรือพรบ. ตำรวจฉบับใหม่ ที่ประชุมผู้ทรงคุณวุฒินั้นได้มีโอกาสอธิบายถึงคุณสมบัติบางนาย ก็มีการชี้แจงแล้วก็เตรียมนำมาปรับปรุงพิจารณา เพื่อให้เกิดประโยชน์มากยิ่งขึ้นค่ะ บัญชีรายชื่อ ที่รับการแต่งตั้ง ยอมรับว่ามีการเปลี่ยนแปลงบ้างเล็กน้อยค่ะ บอร์ดกลั่นกรองเมื่อวันที่ 15 กันยายนปี 2566 แต่ยังไม่สามารถที่จะเปิดเผย ด้วยว่าใครไปตำแหน่งไหนต้องรอให้มีการ โปรดเกล้าก่อนค่ะ ที่ทางตร. นี่เราคำนึงถึงหลักกฎหมายอยู่แล้วนะครับ สื่อที่เราเคยเคยเห็นกันอยู่นะครับ ก่อนการที่พิจารณาก็จะเป็นอย่างนี้ ฟ้องร้องหรือไม่ฟ้องร้องก็คนที่เสียสิทธิ์ คนที่ไม่ต้องมี มีสิทธิ์ตามกฎหมาย ที่จะฟ้องร้อง ทางสำนักต่างชาติ ก็เอากฎหมายตังค์แล้หลักตามหลักของกฎหมายทุกอย่าง ว่าเขานี้ตอนนี้เราเพื่อน ๆ กันข้าง ๆ ข้าง ๆ จะละเอียดมากนะครับ</w:t>
      </w:r>
    </w:p>
    <w:p>
      <w:pPr>
        <w:pStyle w:val="BodyText"/>
      </w:pPr>
      <w:r>
        <w:t xml:space="preserve">(คุณผึ้งนภา) ว่าได้ลงนามในคำสั่งให้ผู้ที่มีรายชื่อทั้งหมดนั้นไปรักษาราชการแทน ในตำแหน่งเพื่อเตรียมพิจารณารายชื่อแต่ง ทางราชการตำรวจระดับรองผู้บัญชาการลงมาถึงผู้บังคับการ ซึ่งจะมีการประชุม ครม. ในวันที่ 31 ตุลาคม พลตำรวจเอก ต่อศักดิ์ ยืนยันว่าการแต่งตั้งรอบนี้ ยึดหลักอาวุโสความรู้ ความสามารถ คู่กันค่ะ เป็นไปตาม ตำรวจฉบับใหม่ที่มีการพิจารณาจากระดับล่างขึ้นไปไม่เหมือนแต่ก่อนที่ระดับตำรวจลงไปค่ะ สำหรับ 24 ตำแหน่งประกอบด้วย รอง ผบ. ตร. ว่าง 3 ตำแหน่ง ผู้ช่วย ผบ.ตร. ว่าง 5 ตำแหน่ง และมีตำแหน่งผู้บัญชาการว่าง 16 ตำแหน่ง โดยที่มีการคาดการณ์มีเปลี่ยนและวางตำแหน่ง ก็ยังได้รับความไว้วางใจ ให้ควบคุมในตำแหน่งเดิมนะคะ อย่างเช่น พลตำรวจโทธิติ แสงสว่าง ผู้บัญชาการตำรวจนครบาล พลตำรวจโท จิรภพ ภูริเดช ผู้บัญชาการตำรวจสอบสวนกลางพลตำรวจโท วรวัฒ น์วัฒน์นคร ผู้บัญชาดูแลตำรวจสืบสานต่องานอาชญากรรมทางเทคโนโลยีป้องกัน และปราบตามภัยไซเบอร์ต่อค่ะ นายกฯ สั่งกรมศุลกากรเข้มงวดในการตรวจสอบแล้วก็สกัดกั้นการลักลอบนำเข้าหมูหมูเถื่อนนะคะ หลักจะพบว่าในช่วง 3 ปีที่ผ่านมาค่ะ ได้มีการจับผู้กระทำผิดเพิ่มขึ้น ต่อเนื่องรวม 220 ราย แล้วก็ยึดหมูเถื่อน ได้กว่า 5 ล้านกิโลกรัมค่ะ นายพันธ์ทอง ลอยกุลนันท์ โฆษกกรมศุลกากร เปิดเผยว่าจากสถานการณ์การลักลอบนำเข้าหมูเถื่อน นายเศรษฐา ทวีสิน นายกรัฐมนตรีมีคำสั่งให้กรมศุลกากรมีมาตรการควบคุมการลักลอบนำเข้าสินค้าประเภทเนื้อสัตว์ จากต่างประเทศทุกช่องทางค่ะ โดยเพิ่มการตรวจสอบข้อมูลการนำเข้าจากบัญชีสินค้า ซึ่งกำชับให้เจ้าหน้าที่เปิดหน้าตู้และเอกซเรย์ตู้ขนส่งสินค้า เพื่อตรวจสอบว่ามีการขนส่งสินค้า ตรงตามใบสถานที่สำแดงต่อเจ้าหน้าที่หรือไม่ค่ะ //อย่าลืมว่าปี 2564 2565 นี่ ก็มีการจับเป็นแสนกิโลเมตรนะ ก่อนปี 2560 นี่ 4.7 ล้านนี่ 65 จับ 4 แสนกิโล40 โล ก็ถือว่าถือว่าเยอะ ถือว่าเยอะ แต่ว่ามีการลักลอบมาเป็นเป็นอาจิน แล้วก็มีการจับได้</w:t>
      </w:r>
    </w:p>
    <w:p>
      <w:pPr>
        <w:pStyle w:val="BodyText"/>
      </w:pPr>
      <w:r>
        <w:t xml:space="preserve">(คุณผึ้งนภา) สำหรับการตรวจยึดหมูเถื่อนนำเข้า ก่อนหน้านี้ที่ท่าเรือแหลมฉบัง จำนวน 100 ตู้ โฆษกกรมศุลกากรบอกว่าได้นำของกลางทั้งหมดไปทำลาย แล้วเมื่อวันที่ 29 กันยายนที่ผ่านมา ส่วนเจ้าหน้าที่กรมศุลกากรที่พบว่าไปเกี่ยวข้อง ก็อยู่ระหว่างการดำเนินคดีทั้งทางวินัยและอาญา เช่นเดียวกับกรมสอบสวนคดีพิเศษที่อยู่ระหว่างการตรวจสอบบัญชี และเส้นทางการเงินของบริษัทที่เกี่ยวข้อง กับการลักลอบนำเข้าหมูเถื่อน 161 ตู้ โดยกรมศุลกากรพร้อมที่จะให้การสนับสนุน ด้านข้อมูลหากมีการร้องขอสำหรับสถิติการจับกุมการลักลอบนำเข้าหมูเถื่อน พบว่าปี 2564 ถึงปี 2566 จับกุมได้ 220 ราย รวมน้ำหนัก 5 ล้านกิโลกรัมโ ดยในช่วง 3 ปีที่ผ่านมาการกระทำผิดลักลอบนำเข้าหมูเถื่อนเพิ่มมากขึ้นค่ะ มีความคืบหน้าเหตุฟ้าผ่าจนเกิดไฟลุกไหม้บ่อขยะแห่งหนึ่ง ในอำเภอบางละมุง จังหวัดชลบุรีค่ะ ล่าสุดเจ้าหน้าที่ยังคงเร่งดับไฟเพื่อป้องกันไม่ให้ส่งผลกระทบ ต่อประชาชนในพื้นที่ค่ะ เจ้าหน้าที่ดับเพลิงยังคงเร่งฉีดน้ำเพื่อดับไฟ ไม่ให้เกิดการปะทุขึ้นมาอีก ตรงบริเวณที่ทิ้งขยะเนื้อที่ 5-ได้ภายในซอยทุ่งกลมตาลหมัน 203 ตำบลหนองปรือ อำเภอบางละมุงจังหวัดชลบุรีค่ะ หลังจากที่ถูกฟ้าผ่าแล้วก็เกิดไฟลุกไหม้ตั้งแต่ช่วงเช้ามืดที่ผ่านมา ส่งผลทำให้เกิดควันพวยพุ่งขึ้นสู่ท้องฟ้าจำนวนมาก รองนายกเทศมนตรีเมืองหนองปรือ บอกว่าบอกขยะแห่งนี้ เทศบาลหนองปรือ มีคำสั่งปิดไปแล้วนะคะ แต่ว่าก็ยังมีคนนำขยะมาทิ้ง สาเหตุก็ทราบว่าช่วงเช้ามืดที่ผ่านมา มีฝนตกก็เกิดฟ้าผ่าก่อน ที่จะเกิดกลุ่มควันและไฟลุกไหม้ขึ้นมา ขณะนี้เจ้าหน้าที่อยู่ระหว่างการเร่งไปเพื่อไม่ให้ส่งผลกระทบชาวบ้านในพื้นที่ค่ะ เมื่อคืนน่าจะเป็นฟ้าผ่า ไม่ให้สิ่งแวดล้อมเทศบาล</w:t>
      </w:r>
    </w:p>
    <w:p>
      <w:pPr>
        <w:pStyle w:val="BodyText"/>
      </w:pPr>
      <w:r>
        <w:t xml:space="preserve">(คุณผึ้งนภา) สอดคล้องกับนายเบิกชาย นิลปานัน ผู้อำนวยการกองช่างสุขาภิบาลบอกว่าบ่อขยะของเทศบาลอยู่ห่างจากที่เกิดเหตุพอสมควรค่ะ โดยบ่อขยะที่เกิดเพลิงไหม้ดังกล่าวนี้ เป็นของเอกชน ไม่มีระบบบริหารจัดการที่ถูกต้อง ทางเทศบาลได้มีการสั่งปิดบ่อไปแล้ว แล้วก็แนะนำให้นำดินเศษวัสดุก่อสร้างนั้นมา ล่าสุด นายวรพจน์ สำนักปลัดฝ่ายป้องกันภัยอำเภอบางละมุง ได้ลงพื้นที่ไปสั่งการรถดับเพลิง เพื่อควบคุมเพลิงไม่ให้ชาวบ้านโดยดังกล่าวนั้นผลกระทบก็ใช้เวลานานกว่า 8 ชั่วโมงนะคะ จึงสามารถที่จะควบคุมเพลิงไว้ได้คนขับรถสองแถว เมืองพัทยา จังหวัดชลบุรี ได้พวกตะลุมบอนกันกลางถนนค่ะ เนื่องจากว่าแย่งจุดจอดรถ จอดรับผู้โดยสารกัน ขณะที่ชาวบ้านในพื้นที่ ก็ขอให้หน่วยงานที่เกี่ยวข้องนั้น กวดขันกับเพราะว่าเหตุการณ์ลักษณะนี้ขึ้นบ่อยครั้งค่ะ คนขับรถสองแถวเมืองพัทยาได้ก่อเหตุทะเลาะวิวาทกันกลางถนนพัทยาใต้ สาย 2 ตำบลหนองปรือ อำเภอบางละมุง จังหวัดชลบุรีค่ะ โดยมีกลุ่มเพื่อนของแต่ละฝ่ายนั้นเข้ามาตะลุมบอนกัน จอดรถขวางการจราจร ขณะที่นักท่องเที่ยวที่นั่งรถโดยสารมาด้วย พากันตกใจค่ะ ก็ลงจากรถ จนกระทั่งตำรวจ สภ. พัทยา เข้ามาระงับเหตุ แล้วก็เชิญทั้งสองฝ่ายนั้น ไปที่โรงพัก เพื่อเสียค่าปรับและเจรจาไกล่เกลี่ย เหตุการณ์นี้เกิดขึ้นเมื่อช่วงค่ำวานนี้ค่ะ จากการสอบถาม ทราบว่าสาเหตุที่ทะเลาะวิวาทกันก็มาจากปัญหาเรื่องแย่งที่จอดรถ เพื่อรอรับผู้โดยสารค่ะ เหตุการณ์ดังกล่าวก็เกิดกระแสวิพากษ์วิจารณ์อย่างมาก จากประชาชนและนักท่องเที่ยว โดยมองว่าการกระทำของผู้ประกอบรถสองแถว กระทบต่อภาพลักษณ์ และการท่องเที่ยวเมืองพัทยาค่ะ ต้องการให้หน่วยงานที่เกี่ยวข้องนั้น ลงพื้นที่ระเบียบอย่างจริงจัง เนื่องจากปัญหาทะเลาะวิวาทแย่งที่จอดรถนั้น มีมานานแล้ว แล้วก็บ่อยครั้งแม้ว่าจะเป็นจุดห้ามจอดแต่ว่าที่ผ่านมาก็มีเจ้าหน้าที่กวดขันอยู่นะคะ แต่ก็พบการฝ่าฝืนเป็นระยะ ล่าสุดผู้สื่อข่าวลงพื้นที่ไปตรวจสอบบริเวณจุดเกิดเหตุ ก็ยังพบสหกรณ์รถสองแถว ที่แวะเวียนมาจอดรถ จอดรับผู้โดยสารตลอดทั้งวันเช่นเคยค่ะ เกิดเหตุรถไฟท้องถิ่นขบวนที่ 463 พัทลุง สุไหงโกลก ชนผู้หญิงคนหนึ่ง เสียชีวิต ขณะที่นั่งเหม่อลอยอยู่ริมทางก่อนถึงสถานีรถไฟชุมทางหาดใหญ่ อำเภอหาดใหญ่ จังหวัดสงขลาประมาณ 2 กิโลเมตรนะคะ โดยพบว่าหญิงคนดังกล่าวนั้นมาจากพื้นที่ทางภาคเหนือค่ะ จะเดินทางมาพักบ้านญาติ เมื่อ 2 วันก่อนค่ะ ตำรวจภูธรหาดใหญ่ และเจ้าหน้าที่กู้ภัยมูลนิธิ เข้าตรวจสอบจุดเกิดเหตุ ขบวนที่ 463 พัทลุง สุไหงโกลก ซึ่งเป็นขบวนรถไฟท้องถิ่น ชนคนเสียชีวิต ใกล้กับสะพานรถไฟข้ามคลองอู่ตะเภา หรือสะพานท่าแซ ถนนสาครมงคล เทศบาลนครหาดใหญ่ จังหวัดสงขลาค่ะ พบผู้เสียชีวิตเป็นผู้หญิงไม่ทราบชื่อ อายุประมาณ 40 ปี ที่นอนเสียชีวิตอยู่ริมทางรถไฟในสภาพที่ถูกรถไฟชนเข้าที่ศีรษะ ในตัวมีเพียงโทรศัพท์มือถือ กระเป๋าเงิน หมวกแก๊ป มีดและไฟแช็ค ส่วนขบวนรถไฟได้หยุดเดินรถ และเจ้าหน้าที่ประจำรถนั้น ได้ลงมาสอบถามเหตุการณ์ ก่อนที่จะเคลื่อนขบวนเข้าสู่สถานีชุมทางหาดใหญ่ค่ะ จากการสอบถามผู้เห็นเหตุการ ณ์ก็เล่าว่าผู้เสียชีวิตนั้น เป็นคนจากพื้นที่ภาคเหนือ มาพักญาติในละแวกที่เกิดเหตุเมื่อ 2 วันที่แล้ว และเมื่อวานนี้ก็ได้มานั่งเหมือนรออยู่ริมทางรถไฟ และที่จะถูกรถไฟชนมาหลายครั้ง แต่ก็เอาหัวหลบได้ทัน จนกระทั่งเมื่อเช้าที่ผ่านมาค่ะ ผู้เสียชีวิตนั้นได้มานั่งอยู่ริมทางรถไฟอีกแต่ว่าครั้งนี้นี่ นั่งอยู่ใกล้ทางรถไฟเกินไป จึงหลบไม่พ้น จึงได้ถูกรถไฟเฉี่ยวชน เสียชีวิต ผู้เห็นเหตุการณ์ยืนยันนะคะ ว่าจะได้รถไฟนั้น ได้มีการเปิดหวูดส่งสัญญาณเตือนภัย และพยายามที่จะชะลอความเร็วแล้ว แต่ว่าผู้เสียชีวิตนั้นก็ยังคงนั่งอยู่ที่เดิม จึงถูกรถไฟชนเสียชีวิตค่ะ หมดเวลาของทันข่าว 16.00 น. แล้วนะคะ อีกสักครู่รับชมรายการดูให้รู้ค่ะ ช่วงนี้ดิฉันและทีมงานไปก่อนนะ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 PBS ทันข่าว 16.00 น. | 16 ต.ค. 66 (181066)</dc:title>
  <dc:creator/>
  <cp:keywords/>
  <dcterms:created xsi:type="dcterms:W3CDTF">2024-01-04T02:50:20Z</dcterms:created>
  <dcterms:modified xsi:type="dcterms:W3CDTF">2024-01-04T02: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ตุลาคม 2566 เวลา 09.00 น.</vt:lpwstr>
  </property>
  <property fmtid="{D5CDD505-2E9C-101B-9397-08002B2CF9AE}" pid="3" name="subtitle">
    <vt:lpwstr/>
  </property>
</Properties>
</file>